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4DFA" w:rsidRDefault="00B44DFA" w:rsidP="00B44DFA">
      <w:pPr>
        <w:pStyle w:val="Bezodstpw"/>
        <w:jc w:val="right"/>
        <w:rPr>
          <w:sz w:val="20"/>
          <w:szCs w:val="20"/>
        </w:rPr>
      </w:pPr>
      <w:r>
        <w:rPr>
          <w:sz w:val="20"/>
          <w:szCs w:val="20"/>
        </w:rPr>
        <w:t>Załącznik nr 2</w:t>
      </w:r>
      <w:r w:rsidRPr="008C4E40">
        <w:rPr>
          <w:sz w:val="20"/>
          <w:szCs w:val="20"/>
        </w:rPr>
        <w:t xml:space="preserve"> do </w:t>
      </w:r>
      <w:r>
        <w:rPr>
          <w:sz w:val="20"/>
          <w:szCs w:val="20"/>
        </w:rPr>
        <w:t xml:space="preserve">Zarządzenia nr 3 </w:t>
      </w:r>
      <w:r w:rsidRPr="008C4E40">
        <w:rPr>
          <w:sz w:val="20"/>
          <w:szCs w:val="20"/>
        </w:rPr>
        <w:t xml:space="preserve">Przewodniczącego </w:t>
      </w:r>
      <w:r>
        <w:rPr>
          <w:sz w:val="20"/>
          <w:szCs w:val="20"/>
        </w:rPr>
        <w:t xml:space="preserve">Uczelnianej Komisji Wyborczej </w:t>
      </w:r>
      <w:r w:rsidRPr="008C4E40">
        <w:rPr>
          <w:sz w:val="20"/>
          <w:szCs w:val="20"/>
        </w:rPr>
        <w:t xml:space="preserve">z dnia </w:t>
      </w:r>
      <w:r w:rsidRPr="007B6CB8">
        <w:rPr>
          <w:sz w:val="20"/>
          <w:szCs w:val="20"/>
        </w:rPr>
        <w:t>10 stycznia</w:t>
      </w:r>
      <w:r>
        <w:rPr>
          <w:sz w:val="20"/>
          <w:szCs w:val="20"/>
        </w:rPr>
        <w:t xml:space="preserve"> 2024</w:t>
      </w:r>
      <w:r w:rsidRPr="008C4E40">
        <w:rPr>
          <w:sz w:val="20"/>
          <w:szCs w:val="20"/>
        </w:rPr>
        <w:t>r.</w:t>
      </w:r>
    </w:p>
    <w:p w:rsidR="00B44DFA" w:rsidRDefault="00B44DFA" w:rsidP="00B44DFA">
      <w:pPr>
        <w:pStyle w:val="Bezodstpw"/>
      </w:pPr>
    </w:p>
    <w:p w:rsidR="00B44DFA" w:rsidRDefault="00B44DFA" w:rsidP="00B44DFA">
      <w:pPr>
        <w:pStyle w:val="Bezodstpw"/>
      </w:pPr>
    </w:p>
    <w:p w:rsidR="00B44DFA" w:rsidRPr="008C4E40" w:rsidRDefault="00B44DFA" w:rsidP="00B44DFA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WYBORY W</w:t>
      </w:r>
      <w:r>
        <w:rPr>
          <w:b/>
          <w:sz w:val="24"/>
          <w:szCs w:val="24"/>
        </w:rPr>
        <w:t>ŁADZ W</w:t>
      </w:r>
      <w:r w:rsidRPr="008C4E40">
        <w:rPr>
          <w:b/>
          <w:sz w:val="24"/>
          <w:szCs w:val="24"/>
        </w:rPr>
        <w:t xml:space="preserve"> UNIWERSYTECIE ŚLĄSKIM W KATOWICACH</w:t>
      </w:r>
    </w:p>
    <w:p w:rsidR="00B44DFA" w:rsidRDefault="00B44DFA" w:rsidP="00B44DFA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NA KADENCJĘ 202</w:t>
      </w:r>
      <w:r>
        <w:rPr>
          <w:b/>
          <w:sz w:val="24"/>
          <w:szCs w:val="24"/>
        </w:rPr>
        <w:t>4</w:t>
      </w:r>
      <w:r w:rsidRPr="008C4E40">
        <w:rPr>
          <w:b/>
          <w:sz w:val="24"/>
          <w:szCs w:val="24"/>
        </w:rPr>
        <w:t>-202</w:t>
      </w:r>
      <w:r>
        <w:rPr>
          <w:b/>
          <w:sz w:val="24"/>
          <w:szCs w:val="24"/>
        </w:rPr>
        <w:t>8</w:t>
      </w:r>
    </w:p>
    <w:p w:rsidR="00B44DFA" w:rsidRPr="008C4E40" w:rsidRDefault="00B44DFA" w:rsidP="00B44DFA">
      <w:pPr>
        <w:pStyle w:val="Bezodstpw"/>
        <w:rPr>
          <w:b/>
          <w:sz w:val="24"/>
          <w:szCs w:val="24"/>
        </w:rPr>
      </w:pPr>
    </w:p>
    <w:p w:rsidR="00B44DFA" w:rsidRPr="00E77702" w:rsidRDefault="00B44DFA" w:rsidP="00B44DFA">
      <w:pPr>
        <w:pStyle w:val="Bezodstpw"/>
        <w:rPr>
          <w:sz w:val="24"/>
          <w:szCs w:val="24"/>
        </w:rPr>
      </w:pPr>
    </w:p>
    <w:p w:rsidR="00B44DFA" w:rsidRDefault="00B44DFA" w:rsidP="00B44DFA">
      <w:pPr>
        <w:pStyle w:val="Bezodstpw"/>
        <w:jc w:val="center"/>
        <w:rPr>
          <w:b/>
          <w:sz w:val="24"/>
          <w:szCs w:val="24"/>
        </w:rPr>
      </w:pPr>
      <w:r w:rsidRPr="007A7E82">
        <w:rPr>
          <w:b/>
          <w:sz w:val="24"/>
          <w:szCs w:val="24"/>
        </w:rPr>
        <w:t>Wnios</w:t>
      </w:r>
      <w:r>
        <w:rPr>
          <w:b/>
          <w:sz w:val="24"/>
          <w:szCs w:val="24"/>
        </w:rPr>
        <w:t>ek o wyrażenie przez S</w:t>
      </w:r>
      <w:r w:rsidRPr="007A7E82">
        <w:rPr>
          <w:b/>
          <w:sz w:val="24"/>
          <w:szCs w:val="24"/>
        </w:rPr>
        <w:t>enat U</w:t>
      </w:r>
      <w:r>
        <w:rPr>
          <w:b/>
          <w:sz w:val="24"/>
          <w:szCs w:val="24"/>
        </w:rPr>
        <w:t xml:space="preserve">niwersytetu </w:t>
      </w:r>
      <w:r w:rsidRPr="007A7E82">
        <w:rPr>
          <w:b/>
          <w:sz w:val="24"/>
          <w:szCs w:val="24"/>
        </w:rPr>
        <w:t>Ś</w:t>
      </w:r>
      <w:r>
        <w:rPr>
          <w:b/>
          <w:sz w:val="24"/>
          <w:szCs w:val="24"/>
        </w:rPr>
        <w:t>ląskiego w Katowicach</w:t>
      </w:r>
    </w:p>
    <w:p w:rsidR="00B44DFA" w:rsidRDefault="00B44DFA" w:rsidP="00B44DFA">
      <w:pPr>
        <w:pStyle w:val="Bezodstpw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pinii o rozważanym kandydacie albo rozważanych kandydatach na rektora</w:t>
      </w:r>
    </w:p>
    <w:p w:rsidR="00B44DFA" w:rsidRDefault="00B44DFA" w:rsidP="00B44DFA">
      <w:pPr>
        <w:pStyle w:val="Bezodstpw"/>
        <w:jc w:val="center"/>
        <w:rPr>
          <w:b/>
          <w:sz w:val="24"/>
          <w:szCs w:val="24"/>
        </w:rPr>
      </w:pPr>
    </w:p>
    <w:p w:rsidR="00B44DFA" w:rsidRDefault="00B44DFA" w:rsidP="00B44DFA">
      <w:pPr>
        <w:pStyle w:val="Bezodstpw"/>
        <w:jc w:val="center"/>
        <w:rPr>
          <w:b/>
          <w:sz w:val="24"/>
          <w:szCs w:val="24"/>
        </w:rPr>
      </w:pPr>
    </w:p>
    <w:p w:rsidR="00B44DFA" w:rsidRPr="00194F28" w:rsidRDefault="00B44DFA" w:rsidP="00B44DFA">
      <w:pPr>
        <w:pStyle w:val="Bezodstpw"/>
        <w:jc w:val="both"/>
        <w:rPr>
          <w:b/>
        </w:rPr>
      </w:pPr>
      <w:r w:rsidRPr="00194F28">
        <w:rPr>
          <w:b/>
        </w:rPr>
        <w:t>Rada Uniwersytetu Śląskiego w Katowicach</w:t>
      </w:r>
    </w:p>
    <w:p w:rsidR="00B44DFA" w:rsidRPr="00194F28" w:rsidRDefault="00B44DFA" w:rsidP="00B44DFA">
      <w:pPr>
        <w:pStyle w:val="Bezodstpw"/>
        <w:jc w:val="both"/>
        <w:rPr>
          <w:b/>
        </w:rPr>
      </w:pPr>
      <w:r>
        <w:rPr>
          <w:b/>
        </w:rPr>
        <w:t>r</w:t>
      </w:r>
      <w:r w:rsidRPr="00194F28">
        <w:rPr>
          <w:b/>
        </w:rPr>
        <w:t>eprezentowana przez Przewodniczącego Rady</w:t>
      </w:r>
    </w:p>
    <w:p w:rsidR="00B44DFA" w:rsidRPr="00194F28" w:rsidRDefault="00B44DFA" w:rsidP="00B44DFA">
      <w:pPr>
        <w:pStyle w:val="Bezodstpw"/>
        <w:jc w:val="both"/>
        <w:rPr>
          <w:b/>
        </w:rPr>
      </w:pPr>
      <w:r w:rsidRPr="00194F28">
        <w:rPr>
          <w:b/>
        </w:rPr>
        <w:t>Piotra Uszoka</w:t>
      </w:r>
    </w:p>
    <w:p w:rsidR="00B44DFA" w:rsidRDefault="00B44DFA" w:rsidP="00B44DFA">
      <w:pPr>
        <w:pStyle w:val="Bezodstpw"/>
        <w:jc w:val="both"/>
      </w:pPr>
    </w:p>
    <w:p w:rsidR="00B44DFA" w:rsidRPr="00194F28" w:rsidRDefault="00B44DFA" w:rsidP="00B44DFA">
      <w:pPr>
        <w:pStyle w:val="Bezodstpw"/>
        <w:jc w:val="right"/>
        <w:rPr>
          <w:b/>
        </w:rPr>
      </w:pPr>
      <w:r w:rsidRPr="00194F28">
        <w:rPr>
          <w:b/>
        </w:rPr>
        <w:t>Senat Uniw</w:t>
      </w:r>
      <w:r>
        <w:rPr>
          <w:b/>
        </w:rPr>
        <w:t>ersytetu Śląskiego w Katowicach</w:t>
      </w:r>
    </w:p>
    <w:p w:rsidR="00B44DFA" w:rsidRDefault="00B44DFA" w:rsidP="00B44DFA">
      <w:pPr>
        <w:pStyle w:val="Bezodstpw"/>
        <w:jc w:val="both"/>
      </w:pPr>
    </w:p>
    <w:p w:rsidR="00B44DFA" w:rsidRDefault="00B44DFA" w:rsidP="00B44DFA">
      <w:pPr>
        <w:pStyle w:val="Bezodstpw"/>
        <w:jc w:val="both"/>
      </w:pPr>
    </w:p>
    <w:p w:rsidR="00B44DFA" w:rsidRDefault="00B44DFA" w:rsidP="00B44DFA">
      <w:pPr>
        <w:pStyle w:val="Bezodstpw"/>
        <w:spacing w:line="360" w:lineRule="auto"/>
        <w:ind w:firstLine="708"/>
        <w:jc w:val="both"/>
      </w:pPr>
      <w:r>
        <w:t xml:space="preserve">Niniejszym zwracam się do Senatu Uniwersytetu Śląskiego w Katowicach z wnioskiem </w:t>
      </w:r>
      <w:r>
        <w:br/>
        <w:t>o wyrażenie opinii o osobie albo osobach:</w:t>
      </w:r>
    </w:p>
    <w:p w:rsidR="00B44DFA" w:rsidRDefault="00B44DFA" w:rsidP="00B44DFA">
      <w:pPr>
        <w:pStyle w:val="Bezodstpw"/>
        <w:spacing w:line="360" w:lineRule="auto"/>
      </w:pPr>
    </w:p>
    <w:p w:rsidR="00B44DFA" w:rsidRDefault="00B44DFA" w:rsidP="00B44DFA">
      <w:pPr>
        <w:pStyle w:val="Bezodstpw"/>
      </w:pPr>
    </w:p>
    <w:p w:rsidR="00B44DFA" w:rsidRPr="008C4E40" w:rsidRDefault="00B44DFA" w:rsidP="00B44DFA">
      <w:pPr>
        <w:pStyle w:val="Bezodstpw"/>
        <w:jc w:val="center"/>
        <w:rPr>
          <w:b/>
        </w:rPr>
      </w:pPr>
      <w:r>
        <w:t>………………………………………………………………………………………………………………..</w:t>
      </w:r>
    </w:p>
    <w:p w:rsidR="00B44DFA" w:rsidRDefault="00B44DFA" w:rsidP="00B44DFA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kandydata</w:t>
      </w:r>
      <w:r w:rsidRPr="00B74398">
        <w:rPr>
          <w:sz w:val="18"/>
          <w:szCs w:val="18"/>
        </w:rPr>
        <w:t>)</w:t>
      </w:r>
    </w:p>
    <w:p w:rsidR="00B44DFA" w:rsidRDefault="00B44DFA" w:rsidP="00B44DFA">
      <w:pPr>
        <w:pStyle w:val="Bezodstpw"/>
      </w:pPr>
    </w:p>
    <w:p w:rsidR="00B44DFA" w:rsidRPr="008C4E40" w:rsidRDefault="00B44DFA" w:rsidP="00B44DFA">
      <w:pPr>
        <w:pStyle w:val="Bezodstpw"/>
        <w:jc w:val="center"/>
        <w:rPr>
          <w:b/>
        </w:rPr>
      </w:pPr>
      <w:r>
        <w:t>………………………………………………………………………………………………………………..</w:t>
      </w:r>
    </w:p>
    <w:p w:rsidR="00B44DFA" w:rsidRDefault="00B44DFA" w:rsidP="00B44DFA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kandydata</w:t>
      </w:r>
      <w:r w:rsidRPr="00B74398">
        <w:rPr>
          <w:sz w:val="18"/>
          <w:szCs w:val="18"/>
        </w:rPr>
        <w:t>)</w:t>
      </w:r>
    </w:p>
    <w:p w:rsidR="00B44DFA" w:rsidRDefault="00B44DFA" w:rsidP="00B44DFA">
      <w:pPr>
        <w:pStyle w:val="Bezodstpw"/>
      </w:pPr>
    </w:p>
    <w:p w:rsidR="00B44DFA" w:rsidRDefault="00B44DFA" w:rsidP="00B44DFA">
      <w:pPr>
        <w:pStyle w:val="Bezodstpw"/>
        <w:jc w:val="center"/>
      </w:pPr>
      <w:r>
        <w:t>………………………………………………………………………………………………………………..</w:t>
      </w:r>
    </w:p>
    <w:p w:rsidR="00B44DFA" w:rsidRDefault="00B44DFA" w:rsidP="00B44DFA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kandydata</w:t>
      </w:r>
      <w:r w:rsidRPr="00B74398">
        <w:rPr>
          <w:sz w:val="18"/>
          <w:szCs w:val="18"/>
        </w:rPr>
        <w:t>)</w:t>
      </w:r>
    </w:p>
    <w:p w:rsidR="00B44DFA" w:rsidRDefault="00B44DFA" w:rsidP="00B44DFA">
      <w:pPr>
        <w:pStyle w:val="Bezodstpw"/>
      </w:pPr>
    </w:p>
    <w:p w:rsidR="00B44DFA" w:rsidRDefault="00B44DFA" w:rsidP="00B44DFA">
      <w:pPr>
        <w:pStyle w:val="Bezodstpw"/>
      </w:pPr>
    </w:p>
    <w:p w:rsidR="00B44DFA" w:rsidRDefault="00B44DFA" w:rsidP="00B44DFA">
      <w:pPr>
        <w:pStyle w:val="Bezodstpw"/>
        <w:jc w:val="both"/>
      </w:pPr>
      <w:r>
        <w:t>którą/które Rada Uniwersytetu Śląskiego w Katowicach rozważa wskazać jako kandydata albo kandydatów Rady na Rektora Uniwersytetu Śląskiego w Katowicach na kadencję 2024 – 2028 r.</w:t>
      </w:r>
    </w:p>
    <w:p w:rsidR="00B44DFA" w:rsidRDefault="00B44DFA" w:rsidP="00B44DFA">
      <w:pPr>
        <w:pStyle w:val="Bezodstpw"/>
        <w:jc w:val="both"/>
      </w:pPr>
    </w:p>
    <w:p w:rsidR="00B44DFA" w:rsidRDefault="00B44DFA" w:rsidP="00B44DFA">
      <w:pPr>
        <w:pStyle w:val="Bezodstpw"/>
      </w:pPr>
    </w:p>
    <w:p w:rsidR="00B44DFA" w:rsidRDefault="00B44DFA" w:rsidP="00B44DFA">
      <w:pPr>
        <w:pStyle w:val="Bezodstpw"/>
      </w:pPr>
    </w:p>
    <w:p w:rsidR="00B44DFA" w:rsidRDefault="00B44DFA" w:rsidP="00B44DFA">
      <w:pPr>
        <w:pStyle w:val="Bezodstpw"/>
      </w:pPr>
      <w:r>
        <w:t xml:space="preserve">……………………………………..., dnia …………………   </w:t>
      </w:r>
      <w:r>
        <w:tab/>
      </w:r>
      <w:r>
        <w:tab/>
      </w:r>
      <w:r>
        <w:tab/>
        <w:t>……………………………………………………</w:t>
      </w:r>
    </w:p>
    <w:p w:rsidR="00B44DFA" w:rsidRDefault="00B44DFA" w:rsidP="00B44DFA">
      <w:pPr>
        <w:pStyle w:val="Bezodstpw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Pr="0044406B">
        <w:rPr>
          <w:sz w:val="18"/>
          <w:szCs w:val="18"/>
        </w:rPr>
        <w:t>(miejscowość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18"/>
          <w:szCs w:val="18"/>
        </w:rPr>
        <w:t xml:space="preserve"> </w:t>
      </w:r>
      <w:r w:rsidRPr="0044406B">
        <w:rPr>
          <w:sz w:val="18"/>
          <w:szCs w:val="18"/>
        </w:rPr>
        <w:t>(</w:t>
      </w:r>
      <w:r>
        <w:rPr>
          <w:sz w:val="18"/>
          <w:szCs w:val="18"/>
        </w:rPr>
        <w:t xml:space="preserve">Przewodniczący Rady </w:t>
      </w:r>
      <w:r w:rsidRPr="0044406B">
        <w:rPr>
          <w:sz w:val="18"/>
          <w:szCs w:val="18"/>
        </w:rPr>
        <w:t>)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</w:p>
    <w:p w:rsidR="00B44DFA" w:rsidRDefault="00B44DFA" w:rsidP="00B44DFA">
      <w:pPr>
        <w:pStyle w:val="Bezodstpw"/>
        <w:rPr>
          <w:sz w:val="18"/>
          <w:szCs w:val="18"/>
        </w:rPr>
      </w:pPr>
    </w:p>
    <w:p w:rsidR="00B44DFA" w:rsidRDefault="00B44DFA" w:rsidP="00B44DFA">
      <w:pPr>
        <w:pStyle w:val="Bezodstpw"/>
        <w:jc w:val="both"/>
        <w:rPr>
          <w:sz w:val="20"/>
          <w:szCs w:val="20"/>
        </w:rPr>
      </w:pPr>
    </w:p>
    <w:p w:rsidR="00B44DFA" w:rsidRDefault="00B44DFA" w:rsidP="00B44DFA">
      <w:pPr>
        <w:pStyle w:val="Bezodstpw"/>
        <w:jc w:val="both"/>
        <w:rPr>
          <w:sz w:val="20"/>
          <w:szCs w:val="20"/>
        </w:rPr>
      </w:pPr>
    </w:p>
    <w:p w:rsidR="00B44DFA" w:rsidRDefault="00B44DFA" w:rsidP="00B44DFA">
      <w:pPr>
        <w:pStyle w:val="Bezodstpw"/>
        <w:jc w:val="both"/>
        <w:rPr>
          <w:sz w:val="20"/>
          <w:szCs w:val="20"/>
        </w:rPr>
      </w:pPr>
    </w:p>
    <w:p w:rsidR="00B44DFA" w:rsidRPr="00C753D8" w:rsidRDefault="00B44DFA" w:rsidP="00B44DFA">
      <w:pPr>
        <w:pStyle w:val="Bezodstpw"/>
        <w:jc w:val="both"/>
        <w:rPr>
          <w:sz w:val="20"/>
          <w:szCs w:val="20"/>
        </w:rPr>
      </w:pPr>
      <w:r w:rsidRPr="00C753D8">
        <w:rPr>
          <w:sz w:val="20"/>
          <w:szCs w:val="20"/>
        </w:rPr>
        <w:t>Załączniki:</w:t>
      </w:r>
    </w:p>
    <w:p w:rsidR="00B44DFA" w:rsidRPr="00C753D8" w:rsidRDefault="00B44DFA" w:rsidP="00B44DFA">
      <w:pPr>
        <w:pStyle w:val="Bezodstpw"/>
        <w:jc w:val="both"/>
        <w:rPr>
          <w:sz w:val="20"/>
          <w:szCs w:val="20"/>
        </w:rPr>
      </w:pPr>
      <w:r w:rsidRPr="00C753D8">
        <w:rPr>
          <w:sz w:val="20"/>
          <w:szCs w:val="20"/>
        </w:rPr>
        <w:t>1/ uchwała Rady Uniwersytetu Śląskiego w Katowicach prezentując</w:t>
      </w:r>
      <w:r>
        <w:rPr>
          <w:sz w:val="20"/>
          <w:szCs w:val="20"/>
        </w:rPr>
        <w:t>a</w:t>
      </w:r>
      <w:r w:rsidRPr="00C753D8">
        <w:rPr>
          <w:sz w:val="20"/>
          <w:szCs w:val="20"/>
        </w:rPr>
        <w:t xml:space="preserve"> osobę albo osoby, które rada zamierza wskazać jako kandydata albo kandydatów na rektora;</w:t>
      </w:r>
    </w:p>
    <w:p w:rsidR="00B44DFA" w:rsidRPr="00194F28" w:rsidRDefault="00B44DFA" w:rsidP="00B44DFA">
      <w:pPr>
        <w:pStyle w:val="Bezodstpw"/>
        <w:jc w:val="both"/>
      </w:pPr>
      <w:r w:rsidRPr="00C753D8">
        <w:rPr>
          <w:sz w:val="20"/>
          <w:szCs w:val="20"/>
        </w:rPr>
        <w:t xml:space="preserve">2/ oświadczenie rozważanego kandydata albo kandydatów o wyrażeniu zgody na kandydowanie na rektora, </w:t>
      </w:r>
      <w:r>
        <w:rPr>
          <w:sz w:val="20"/>
          <w:szCs w:val="20"/>
        </w:rPr>
        <w:br/>
      </w:r>
      <w:r w:rsidRPr="00C753D8">
        <w:rPr>
          <w:sz w:val="20"/>
          <w:szCs w:val="20"/>
        </w:rPr>
        <w:t>o spełnieniu wymogów formalnych do kandydowania na rektora oraz o wyrażeniu zgody na publikowanie danych osobowych w zwi</w:t>
      </w:r>
      <w:r>
        <w:rPr>
          <w:sz w:val="20"/>
          <w:szCs w:val="20"/>
        </w:rPr>
        <w:t xml:space="preserve">ązku z kandydowaniem na rektora </w:t>
      </w:r>
      <w:r>
        <w:rPr>
          <w:sz w:val="20"/>
          <w:szCs w:val="20"/>
        </w:rPr>
        <w:t>(na formularzu stanowiącym</w:t>
      </w:r>
      <w:r>
        <w:rPr>
          <w:sz w:val="20"/>
          <w:szCs w:val="20"/>
        </w:rPr>
        <w:t xml:space="preserve"> załącznik nr 1a </w:t>
      </w:r>
      <w:bookmarkStart w:id="0" w:name="_GoBack"/>
      <w:bookmarkEnd w:id="0"/>
      <w:r>
        <w:rPr>
          <w:sz w:val="20"/>
          <w:szCs w:val="20"/>
        </w:rPr>
        <w:t xml:space="preserve">do zarządzenia nr 3 Przewodniczącego Uczelnianej Komisji Wyborczej </w:t>
      </w:r>
      <w:r w:rsidRPr="007B6CB8">
        <w:rPr>
          <w:sz w:val="20"/>
          <w:szCs w:val="20"/>
        </w:rPr>
        <w:t>z 10 stycznia 2024</w:t>
      </w:r>
      <w:r>
        <w:rPr>
          <w:sz w:val="20"/>
          <w:szCs w:val="20"/>
        </w:rPr>
        <w:t xml:space="preserve"> r.)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BB2BB0" w:rsidRDefault="00BB2BB0"/>
    <w:sectPr w:rsidR="00BB2BB0">
      <w:headerReference w:type="default" r:id="rId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F72" w:rsidRDefault="00B44DFA" w:rsidP="00B3388E">
    <w:pPr>
      <w:pStyle w:val="Nagwek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MDOyMDYzMzYCspR0lIJTi4sz8/NACgxrAW7XjPksAAAA"/>
  </w:docVars>
  <w:rsids>
    <w:rsidRoot w:val="00B44DFA"/>
    <w:rsid w:val="00B44DFA"/>
    <w:rsid w:val="00BB2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40EEEE"/>
  <w15:chartTrackingRefBased/>
  <w15:docId w15:val="{13A0BB03-3F70-4B08-9F92-9B04E360E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44DFA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B44DFA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B44D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44D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0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nna Chorążewska</cp:lastModifiedBy>
  <cp:revision>1</cp:revision>
  <dcterms:created xsi:type="dcterms:W3CDTF">2024-01-09T15:04:00Z</dcterms:created>
  <dcterms:modified xsi:type="dcterms:W3CDTF">2024-01-09T15:06:00Z</dcterms:modified>
</cp:coreProperties>
</file>